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9C580" w14:textId="1A5595DA" w:rsidR="00C149A4" w:rsidRPr="00C149A4" w:rsidRDefault="00C149A4" w:rsidP="00C149A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35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 w:rsidRPr="00C149A4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A PROJECT REPORT ON </w:t>
      </w:r>
    </w:p>
    <w:p w14:paraId="1CA7FF34" w14:textId="652A9B95" w:rsidR="00C149A4" w:rsidRDefault="00A87832" w:rsidP="00C149A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35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EV MODEL</w:t>
      </w:r>
    </w:p>
    <w:p w14:paraId="563E5152" w14:textId="77777777" w:rsidR="00C149A4" w:rsidRPr="00061615" w:rsidRDefault="00C149A4" w:rsidP="00C149A4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2FC2A48F" w14:textId="77777777" w:rsidR="00C149A4" w:rsidRPr="00061615" w:rsidRDefault="00C149A4" w:rsidP="00C149A4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42C7DDD5" w14:textId="5D8B5C2B" w:rsidR="000A70CE" w:rsidRPr="00C149A4" w:rsidRDefault="000A70CE" w:rsidP="000A70CE">
      <w:pPr>
        <w:jc w:val="center"/>
        <w:rPr>
          <w:rFonts w:ascii="Times New Roman" w:hAnsi="Times New Roman" w:cs="Times New Roman"/>
          <w:i/>
          <w:iCs/>
          <w:color w:val="002060"/>
          <w:sz w:val="32"/>
          <w:szCs w:val="32"/>
          <w:u w:val="dotted"/>
        </w:rPr>
      </w:pPr>
      <w:r w:rsidRPr="00C149A4">
        <w:rPr>
          <w:rFonts w:ascii="Times New Roman" w:hAnsi="Times New Roman" w:cs="Times New Roman"/>
          <w:i/>
          <w:iCs/>
          <w:color w:val="002060"/>
          <w:sz w:val="32"/>
          <w:szCs w:val="32"/>
          <w:u w:val="dotted"/>
        </w:rPr>
        <w:t>Submitted to</w:t>
      </w:r>
      <w:r w:rsidR="00C149A4">
        <w:rPr>
          <w:rFonts w:ascii="Times New Roman" w:hAnsi="Times New Roman" w:cs="Times New Roman"/>
          <w:i/>
          <w:iCs/>
          <w:color w:val="002060"/>
          <w:sz w:val="32"/>
          <w:szCs w:val="32"/>
          <w:u w:val="dotted"/>
        </w:rPr>
        <w:t>:</w:t>
      </w:r>
    </w:p>
    <w:p w14:paraId="0AE69ABE" w14:textId="3C87DA20" w:rsidR="000A70CE" w:rsidRPr="00061615" w:rsidRDefault="000A70CE" w:rsidP="000A70CE">
      <w:pPr>
        <w:jc w:val="center"/>
        <w:rPr>
          <w:rFonts w:ascii="Times New Roman" w:hAnsi="Times New Roman" w:cs="Times New Roman"/>
          <w:i/>
          <w:iCs/>
          <w:color w:val="002060"/>
          <w:sz w:val="32"/>
          <w:szCs w:val="32"/>
        </w:rPr>
      </w:pPr>
      <w:proofErr w:type="spellStart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>Dr.</w:t>
      </w:r>
      <w:proofErr w:type="spellEnd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 xml:space="preserve"> </w:t>
      </w:r>
      <w:proofErr w:type="spellStart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>Sudhansu</w:t>
      </w:r>
      <w:proofErr w:type="spellEnd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 xml:space="preserve"> Kumar </w:t>
      </w:r>
      <w:proofErr w:type="spellStart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>Samal</w:t>
      </w:r>
      <w:proofErr w:type="spellEnd"/>
    </w:p>
    <w:p w14:paraId="4BCB2218" w14:textId="77777777" w:rsidR="000A70CE" w:rsidRPr="00061615" w:rsidRDefault="000A70CE" w:rsidP="000A70CE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4AE7DFF7" w14:textId="77777777" w:rsidR="000A70CE" w:rsidRPr="00061615" w:rsidRDefault="000A70CE" w:rsidP="000A70CE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7AC7D521" w14:textId="6847FA81" w:rsidR="00A87832" w:rsidRDefault="00A87832" w:rsidP="00A8783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9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>in partial fulfilment for the award of the</w:t>
      </w:r>
    </w:p>
    <w:p w14:paraId="5F484182" w14:textId="7B1E0FCA" w:rsidR="00A87832" w:rsidRDefault="000A70CE" w:rsidP="00A8783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2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81102B6" wp14:editId="05926929">
            <wp:simplePos x="0" y="0"/>
            <wp:positionH relativeFrom="margin">
              <wp:posOffset>2316480</wp:posOffset>
            </wp:positionH>
            <wp:positionV relativeFrom="paragraph">
              <wp:posOffset>259715</wp:posOffset>
            </wp:positionV>
            <wp:extent cx="1279525" cy="1737360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223" cy="1743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7832"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>degree of</w:t>
      </w:r>
    </w:p>
    <w:p w14:paraId="1C4FEC58" w14:textId="0055EAD1" w:rsidR="000A70CE" w:rsidRDefault="000A70CE" w:rsidP="00A8783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9" w:line="240" w:lineRule="auto"/>
        <w:jc w:val="center"/>
        <w:rPr>
          <w:rFonts w:ascii="Times New Roman" w:eastAsia="Times New Roman" w:hAnsi="Times New Roman" w:cs="Times New Roman"/>
          <w:color w:val="000000"/>
          <w:sz w:val="31"/>
          <w:szCs w:val="31"/>
        </w:rPr>
      </w:pPr>
    </w:p>
    <w:p w14:paraId="1C811B16" w14:textId="77777777" w:rsidR="000A70CE" w:rsidRDefault="000A70CE" w:rsidP="00A8783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9" w:line="240" w:lineRule="auto"/>
        <w:jc w:val="center"/>
        <w:rPr>
          <w:rFonts w:ascii="Times New Roman" w:eastAsia="Times New Roman" w:hAnsi="Times New Roman" w:cs="Times New Roman"/>
          <w:color w:val="000000"/>
          <w:sz w:val="31"/>
          <w:szCs w:val="31"/>
        </w:rPr>
      </w:pPr>
    </w:p>
    <w:p w14:paraId="74E49DBE" w14:textId="068ADACE" w:rsidR="00A87832" w:rsidRDefault="00A87832" w:rsidP="00A8783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2" w:line="240" w:lineRule="auto"/>
        <w:ind w:left="2945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948AD7" w14:textId="77777777" w:rsidR="00C149A4" w:rsidRDefault="00C149A4" w:rsidP="000A70C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2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17F8B46E" w14:textId="1A8FB161" w:rsidR="000A70CE" w:rsidRPr="000A70CE" w:rsidRDefault="000A70CE" w:rsidP="000A70C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2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0A70C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ENTURION UNIVERSITY OF TECHNOLOGY &amp; MANAGEMENT</w:t>
      </w:r>
    </w:p>
    <w:p w14:paraId="17CCEC3D" w14:textId="15BBADBF" w:rsidR="00A87832" w:rsidRPr="000A70CE" w:rsidRDefault="00A87832" w:rsidP="000A70C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14" w:line="240" w:lineRule="auto"/>
        <w:ind w:left="3710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2021-2024</w:t>
      </w:r>
    </w:p>
    <w:p w14:paraId="123E3275" w14:textId="77777777" w:rsidR="000A70CE" w:rsidRPr="00061615" w:rsidRDefault="000A70CE" w:rsidP="000A70CE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77227629" w14:textId="77777777" w:rsidR="000A70CE" w:rsidRPr="00061615" w:rsidRDefault="000A70CE" w:rsidP="000A70CE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001C03ED" w14:textId="77777777" w:rsidR="000A70CE" w:rsidRPr="00061615" w:rsidRDefault="000A70CE" w:rsidP="000A70CE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4DCF467B" w14:textId="77777777" w:rsidR="000A70CE" w:rsidRPr="00061615" w:rsidRDefault="000A70CE" w:rsidP="000A70CE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23CFBD0B" w14:textId="77777777" w:rsidR="000A70CE" w:rsidRPr="00061615" w:rsidRDefault="000A70CE" w:rsidP="000A70CE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7394277C" w14:textId="77777777" w:rsidR="000A70CE" w:rsidRPr="00061615" w:rsidRDefault="000A70CE" w:rsidP="000A70CE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362FFB37" w14:textId="77777777" w:rsidR="000A70CE" w:rsidRDefault="000A70CE" w:rsidP="004D3A7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EBB2941" w14:textId="276A1F73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side the package </w:t>
      </w:r>
      <w:proofErr w:type="spellStart"/>
      <w:r w:rsidR="000A70CE">
        <w:rPr>
          <w:rFonts w:ascii="Times New Roman" w:hAnsi="Times New Roman" w:cs="Times New Roman"/>
          <w:sz w:val="24"/>
          <w:szCs w:val="24"/>
        </w:rPr>
        <w:t>EV_proje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eate a new package as </w:t>
      </w:r>
      <w:proofErr w:type="spellStart"/>
      <w:r>
        <w:rPr>
          <w:rFonts w:ascii="Times New Roman" w:hAnsi="Times New Roman" w:cs="Times New Roman"/>
          <w:sz w:val="24"/>
          <w:szCs w:val="24"/>
        </w:rPr>
        <w:t>EV_</w:t>
      </w:r>
      <w:r w:rsidR="00593EAD">
        <w:rPr>
          <w:rFonts w:ascii="Times New Roman" w:hAnsi="Times New Roman" w:cs="Times New Roman"/>
          <w:sz w:val="24"/>
          <w:szCs w:val="24"/>
        </w:rPr>
        <w:t>model</w:t>
      </w:r>
      <w:proofErr w:type="spellEnd"/>
      <w:r>
        <w:rPr>
          <w:rFonts w:ascii="Times New Roman" w:hAnsi="Times New Roman" w:cs="Times New Roman"/>
          <w:sz w:val="24"/>
          <w:szCs w:val="24"/>
        </w:rPr>
        <w:t>. In this package, create a new class within it naming it EV1.</w:t>
      </w:r>
    </w:p>
    <w:p w14:paraId="4D2A8644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Modelica packages, then drag and drop the components for EV1: </w:t>
      </w:r>
      <w:proofErr w:type="spellStart"/>
      <w:r>
        <w:rPr>
          <w:rFonts w:ascii="Times New Roman" w:hAnsi="Times New Roman" w:cs="Times New Roman"/>
          <w:sz w:val="24"/>
          <w:szCs w:val="24"/>
        </w:rPr>
        <w:t>PropDriv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orque, Inertia, Ideal Gear, Ideal Rolling Wheel, Mass, </w:t>
      </w:r>
      <w:proofErr w:type="spellStart"/>
      <w:r>
        <w:rPr>
          <w:rFonts w:ascii="Times New Roman" w:hAnsi="Times New Roman" w:cs="Times New Roman"/>
          <w:sz w:val="24"/>
          <w:szCs w:val="24"/>
        </w:rPr>
        <w:t>VelSens</w:t>
      </w:r>
      <w:proofErr w:type="spellEnd"/>
      <w:r>
        <w:rPr>
          <w:rFonts w:ascii="Times New Roman" w:hAnsi="Times New Roman" w:cs="Times New Roman"/>
          <w:sz w:val="24"/>
          <w:szCs w:val="24"/>
        </w:rPr>
        <w:t>, Drag Force.</w:t>
      </w:r>
    </w:p>
    <w:p w14:paraId="736DCEDE" w14:textId="77777777" w:rsidR="00A87832" w:rsidRDefault="00A87832" w:rsidP="00A878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5742AEB5" wp14:editId="34354818">
            <wp:extent cx="5005754" cy="3382108"/>
            <wp:effectExtent l="0" t="0" r="4445" b="8890"/>
            <wp:docPr id="37" name="Picture 37" descr="C:\Users\hp\Desktop\Screenshot 2022-04-10 013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 2022-04-10 013313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487" cy="3385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617A1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the file before simulation and after completing the circuit so as to avoid error.</w:t>
      </w:r>
    </w:p>
    <w:p w14:paraId="3CE5546E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heck it once by clicking on the check box.</w:t>
      </w:r>
    </w:p>
    <w:p w14:paraId="44E4CABD" w14:textId="77777777" w:rsidR="00A87832" w:rsidRDefault="00A87832" w:rsidP="00A878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7B1BA199" wp14:editId="6E136576">
            <wp:extent cx="3393829" cy="2391508"/>
            <wp:effectExtent l="0" t="0" r="0" b="8890"/>
            <wp:docPr id="57" name="Picture 57" descr="C:\Users\hp\Desktop\WhatsApp Image 2022-04-10 at 9.01.02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Desktop\WhatsApp Image 2022-04-10 at 9.01.02 AM.jpe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994" cy="2391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62ADB" w14:textId="77777777" w:rsidR="00593EAD" w:rsidRDefault="00593EAD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8429924" w14:textId="3529EEAD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n you can do the simulation to get the graph. The graph changes according to the variables changed.</w:t>
      </w:r>
    </w:p>
    <w:p w14:paraId="4DF9C3CF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79285BDF" wp14:editId="1C596B88">
            <wp:extent cx="5731510" cy="2615001"/>
            <wp:effectExtent l="0" t="0" r="2540" b="0"/>
            <wp:docPr id="58" name="Picture 58" descr="C:\Users\hp\Desktop\WhatsApp Image 2022-04-10 at 9.01.50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WhatsApp Image 2022-04-10 at 9.01.50 AM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5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9ABDA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2D7EFB14" wp14:editId="7B72EA5B">
            <wp:extent cx="5731510" cy="2615001"/>
            <wp:effectExtent l="0" t="0" r="2540" b="0"/>
            <wp:docPr id="64" name="Picture 64" descr="C:\Users\hp\Desktop\WhatsApp Image 2022-04-10 at 9.02.25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\Desktop\WhatsApp Image 2022-04-10 at 9.02.25 AM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5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280E5" w14:textId="77777777" w:rsidR="00A87832" w:rsidRDefault="00A87832" w:rsidP="00A8783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379B98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7591539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90010C" w14:textId="7046A86F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ide the package </w:t>
      </w:r>
      <w:proofErr w:type="spellStart"/>
      <w:r w:rsidR="00C82A8D">
        <w:rPr>
          <w:rFonts w:ascii="Times New Roman" w:hAnsi="Times New Roman" w:cs="Times New Roman"/>
          <w:sz w:val="24"/>
          <w:szCs w:val="24"/>
        </w:rPr>
        <w:t>EV_proje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eate a new package as </w:t>
      </w:r>
      <w:proofErr w:type="spellStart"/>
      <w:r>
        <w:rPr>
          <w:rFonts w:ascii="Times New Roman" w:hAnsi="Times New Roman" w:cs="Times New Roman"/>
          <w:sz w:val="24"/>
          <w:szCs w:val="24"/>
        </w:rPr>
        <w:t>EV_</w:t>
      </w:r>
      <w:r w:rsidR="00593EAD">
        <w:rPr>
          <w:rFonts w:ascii="Times New Roman" w:hAnsi="Times New Roman" w:cs="Times New Roman"/>
          <w:sz w:val="24"/>
          <w:szCs w:val="24"/>
        </w:rPr>
        <w:t>model</w:t>
      </w:r>
      <w:proofErr w:type="spellEnd"/>
      <w:r>
        <w:rPr>
          <w:rFonts w:ascii="Times New Roman" w:hAnsi="Times New Roman" w:cs="Times New Roman"/>
          <w:sz w:val="24"/>
          <w:szCs w:val="24"/>
        </w:rPr>
        <w:t>. In this package, create a new class within it naming it EV2.</w:t>
      </w:r>
    </w:p>
    <w:p w14:paraId="0285254B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Modelica packages, then drag and drop the components for EV2: </w:t>
      </w:r>
      <w:proofErr w:type="spellStart"/>
      <w:r>
        <w:rPr>
          <w:rFonts w:ascii="Times New Roman" w:hAnsi="Times New Roman" w:cs="Times New Roman"/>
          <w:sz w:val="24"/>
          <w:szCs w:val="24"/>
        </w:rPr>
        <w:t>PropDriv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orque, Inertia, Ideal Gear, Ideal Rolling Wheel, Mass, </w:t>
      </w:r>
      <w:proofErr w:type="spellStart"/>
      <w:r>
        <w:rPr>
          <w:rFonts w:ascii="Times New Roman" w:hAnsi="Times New Roman" w:cs="Times New Roman"/>
          <w:sz w:val="24"/>
          <w:szCs w:val="24"/>
        </w:rPr>
        <w:t>VelSens</w:t>
      </w:r>
      <w:proofErr w:type="spellEnd"/>
      <w:r>
        <w:rPr>
          <w:rFonts w:ascii="Times New Roman" w:hAnsi="Times New Roman" w:cs="Times New Roman"/>
          <w:sz w:val="24"/>
          <w:szCs w:val="24"/>
        </w:rPr>
        <w:t>, Drag Force, Power Sensor1, Power Sensor2.</w:t>
      </w:r>
    </w:p>
    <w:p w14:paraId="48F47281" w14:textId="77777777" w:rsidR="00A87832" w:rsidRDefault="00A87832" w:rsidP="00A878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029598D4" wp14:editId="4014A28E">
            <wp:extent cx="5269523" cy="2414954"/>
            <wp:effectExtent l="0" t="0" r="7620" b="4445"/>
            <wp:docPr id="38" name="Picture 38" descr="C:\Users\hp\Desktop\Screenshot 2022-04-10 0134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Desktop\Screenshot 2022-04-10 01342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17" cy="2417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9AAE9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the file before simulation and after completing the circuit so as to avoid error.</w:t>
      </w:r>
    </w:p>
    <w:p w14:paraId="0D7E9AA5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heck it once by clicking on the check box.</w:t>
      </w:r>
    </w:p>
    <w:p w14:paraId="4CFF51EE" w14:textId="77777777" w:rsidR="00A87832" w:rsidRDefault="00A87832" w:rsidP="00A878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72ACFB80" wp14:editId="71394D24">
            <wp:extent cx="3704491" cy="1963616"/>
            <wp:effectExtent l="0" t="0" r="0" b="0"/>
            <wp:docPr id="66" name="Picture 66" descr="C:\Users\hp\Desktop\WhatsApp Image 2022-04-10 at 9.06.05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p\Desktop\WhatsApp Image 2022-04-10 at 9.06.05 AM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635" cy="1963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6F4D2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you can do the simulation to get the graph. The graph changes according to the variables changed.</w:t>
      </w:r>
    </w:p>
    <w:p w14:paraId="121B0292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3E5150CB" wp14:editId="5095592E">
            <wp:extent cx="5731510" cy="2642465"/>
            <wp:effectExtent l="0" t="0" r="2540" b="5715"/>
            <wp:docPr id="67" name="Picture 67" descr="C:\Users\hp\Desktop\WhatsApp Image 2022-04-10 at 9.11.21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p\Desktop\WhatsApp Image 2022-04-10 at 9.11.21 AM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E4C45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0C8B26F6" wp14:editId="51625866">
            <wp:extent cx="5731510" cy="2620375"/>
            <wp:effectExtent l="0" t="0" r="2540" b="8890"/>
            <wp:docPr id="72" name="Picture 72" descr="C:\Users\hp\Desktop\WhatsApp Image 2022-04-10 at 9.14.25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p\Desktop\WhatsApp Image 2022-04-10 at 9.14.25 AM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2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0B381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F33DCC" w14:textId="77777777" w:rsidR="00A87832" w:rsidRDefault="00A87832" w:rsidP="00A87832">
      <w:pPr>
        <w:rPr>
          <w:rFonts w:ascii="Times New Roman" w:hAnsi="Times New Roman" w:cs="Times New Roman"/>
          <w:sz w:val="24"/>
          <w:szCs w:val="24"/>
        </w:rPr>
      </w:pPr>
    </w:p>
    <w:p w14:paraId="7D967E18" w14:textId="77777777" w:rsidR="00A87832" w:rsidRDefault="00A87832" w:rsidP="00A8783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704766" w14:textId="1E074880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ide the package </w:t>
      </w:r>
      <w:proofErr w:type="spellStart"/>
      <w:r w:rsidR="00C82A8D">
        <w:rPr>
          <w:rFonts w:ascii="Times New Roman" w:hAnsi="Times New Roman" w:cs="Times New Roman"/>
          <w:sz w:val="24"/>
          <w:szCs w:val="24"/>
        </w:rPr>
        <w:t>EV_proje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eate a new package as </w:t>
      </w:r>
      <w:proofErr w:type="spellStart"/>
      <w:r>
        <w:rPr>
          <w:rFonts w:ascii="Times New Roman" w:hAnsi="Times New Roman" w:cs="Times New Roman"/>
          <w:sz w:val="24"/>
          <w:szCs w:val="24"/>
        </w:rPr>
        <w:t>EV_</w:t>
      </w:r>
      <w:r w:rsidR="00593EAD">
        <w:rPr>
          <w:rFonts w:ascii="Times New Roman" w:hAnsi="Times New Roman" w:cs="Times New Roman"/>
          <w:sz w:val="24"/>
          <w:szCs w:val="24"/>
        </w:rPr>
        <w:t>model</w:t>
      </w:r>
      <w:proofErr w:type="spellEnd"/>
      <w:r>
        <w:rPr>
          <w:rFonts w:ascii="Times New Roman" w:hAnsi="Times New Roman" w:cs="Times New Roman"/>
          <w:sz w:val="24"/>
          <w:szCs w:val="24"/>
        </w:rPr>
        <w:t>. In this package, create a new class within it naming it EV3.</w:t>
      </w:r>
    </w:p>
    <w:p w14:paraId="1B6FBE18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Modelica packages, then drag and drop the components for SIMPLE_EV: </w:t>
      </w:r>
      <w:proofErr w:type="spellStart"/>
      <w:r>
        <w:rPr>
          <w:rFonts w:ascii="Times New Roman" w:hAnsi="Times New Roman" w:cs="Times New Roman"/>
          <w:sz w:val="24"/>
          <w:szCs w:val="24"/>
        </w:rPr>
        <w:t>PropDriv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orque, Inertia, Ideal Gear, Ideal Rolling Wheel, Mass, </w:t>
      </w:r>
      <w:proofErr w:type="spellStart"/>
      <w:r>
        <w:rPr>
          <w:rFonts w:ascii="Times New Roman" w:hAnsi="Times New Roman" w:cs="Times New Roman"/>
          <w:sz w:val="24"/>
          <w:szCs w:val="24"/>
        </w:rPr>
        <w:t>VelSens</w:t>
      </w:r>
      <w:proofErr w:type="spellEnd"/>
      <w:r>
        <w:rPr>
          <w:rFonts w:ascii="Times New Roman" w:hAnsi="Times New Roman" w:cs="Times New Roman"/>
          <w:sz w:val="24"/>
          <w:szCs w:val="24"/>
        </w:rPr>
        <w:t>, Drag Force, Data.</w:t>
      </w:r>
    </w:p>
    <w:p w14:paraId="28DC4E60" w14:textId="77777777" w:rsidR="00A87832" w:rsidRDefault="00A87832" w:rsidP="00A878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44E62143" wp14:editId="4B96E9DF">
            <wp:extent cx="5386753" cy="2702169"/>
            <wp:effectExtent l="0" t="0" r="4445" b="3175"/>
            <wp:docPr id="55" name="Picture 55" descr="C:\Users\hp\Desktop\Screenshot 2022-04-10 1035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 2022-04-10 10355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257" cy="2704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7806F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the file before simulation and after completing the circuit so as to avoid error.</w:t>
      </w:r>
    </w:p>
    <w:p w14:paraId="68C6E7B5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heck it once by clicking on the check box.</w:t>
      </w:r>
    </w:p>
    <w:p w14:paraId="31B3EC3D" w14:textId="77777777" w:rsidR="00A87832" w:rsidRDefault="00A87832" w:rsidP="00A878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7796E461" wp14:editId="72C44B4E">
            <wp:extent cx="3229706" cy="1729154"/>
            <wp:effectExtent l="0" t="0" r="8890" b="4445"/>
            <wp:docPr id="73" name="Picture 73" descr="C:\Users\hp\Desktop\WhatsApp Image 2022-04-10 at 9.15.57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p\Desktop\WhatsApp Image 2022-04-10 at 9.15.57 AM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646" cy="1729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A9FB3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you can do the simulation to get the graph. The graph changes according to the variables changed.</w:t>
      </w:r>
    </w:p>
    <w:p w14:paraId="214D7111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6F89E918" wp14:editId="18C01E01">
            <wp:extent cx="5730924" cy="2872153"/>
            <wp:effectExtent l="0" t="0" r="3175" b="4445"/>
            <wp:docPr id="74" name="Picture 74" descr="C:\Users\hp\Desktop\WhatsApp Image 2022-04-10 at 9.16.57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p\Desktop\WhatsApp Image 2022-04-10 at 9.16.57 AM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2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BBC07" w14:textId="1E96E823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E543EB0" w14:textId="77777777" w:rsidR="00593EAD" w:rsidRDefault="00593EAD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EE95766" w14:textId="607361B6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ide the package </w:t>
      </w:r>
      <w:r w:rsidR="00C82A8D">
        <w:rPr>
          <w:rFonts w:ascii="Times New Roman" w:hAnsi="Times New Roman" w:cs="Times New Roman"/>
          <w:sz w:val="24"/>
          <w:szCs w:val="24"/>
        </w:rPr>
        <w:t>EV_project</w:t>
      </w:r>
      <w:r>
        <w:rPr>
          <w:rFonts w:ascii="Times New Roman" w:hAnsi="Times New Roman" w:cs="Times New Roman"/>
          <w:sz w:val="24"/>
          <w:szCs w:val="24"/>
        </w:rPr>
        <w:t xml:space="preserve"> create a new package as </w:t>
      </w:r>
      <w:proofErr w:type="spellStart"/>
      <w:r>
        <w:rPr>
          <w:rFonts w:ascii="Times New Roman" w:hAnsi="Times New Roman" w:cs="Times New Roman"/>
          <w:sz w:val="24"/>
          <w:szCs w:val="24"/>
        </w:rPr>
        <w:t>EV_</w:t>
      </w:r>
      <w:r w:rsidR="00593EAD">
        <w:rPr>
          <w:rFonts w:ascii="Times New Roman" w:hAnsi="Times New Roman" w:cs="Times New Roman"/>
          <w:sz w:val="24"/>
          <w:szCs w:val="24"/>
        </w:rPr>
        <w:t>model</w:t>
      </w:r>
      <w:proofErr w:type="spellEnd"/>
      <w:r>
        <w:rPr>
          <w:rFonts w:ascii="Times New Roman" w:hAnsi="Times New Roman" w:cs="Times New Roman"/>
          <w:sz w:val="24"/>
          <w:szCs w:val="24"/>
        </w:rPr>
        <w:t>. In this package, create a new class within it naming it EV4.</w:t>
      </w:r>
    </w:p>
    <w:p w14:paraId="28CAAB77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Modelica packages, then drag and drop the components for EV4: </w:t>
      </w:r>
      <w:proofErr w:type="spellStart"/>
      <w:r>
        <w:rPr>
          <w:rFonts w:ascii="Times New Roman" w:hAnsi="Times New Roman" w:cs="Times New Roman"/>
          <w:sz w:val="24"/>
          <w:szCs w:val="24"/>
        </w:rPr>
        <w:t>PropDriver</w:t>
      </w:r>
      <w:proofErr w:type="spellEnd"/>
      <w:r>
        <w:rPr>
          <w:rFonts w:ascii="Times New Roman" w:hAnsi="Times New Roman" w:cs="Times New Roman"/>
          <w:sz w:val="24"/>
          <w:szCs w:val="24"/>
        </w:rPr>
        <w:t>, Battle1, One Flange, Ground, Torque Sensor, Inertia, Ideal Gear, Ideal Rolling Wheel2, Mass, Drag Force, Power Sensor, Power Sensor2, Speed Sensor, Force, Gain, Limiter, Add.</w:t>
      </w:r>
    </w:p>
    <w:p w14:paraId="0220ABAE" w14:textId="77777777" w:rsidR="00A87832" w:rsidRDefault="00A87832" w:rsidP="00A878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1D4BCF94" wp14:editId="006711A0">
            <wp:extent cx="5732585" cy="2960077"/>
            <wp:effectExtent l="0" t="0" r="1905" b="0"/>
            <wp:docPr id="49" name="Picture 49" descr="C:\Users\hp\Desktop\Screenshot 2022-04-10 0133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\Desktop\Screenshot 2022-04-10 013348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9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6F592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the file before simulation and after completing the circuit so as to avoid error.</w:t>
      </w:r>
    </w:p>
    <w:p w14:paraId="1AE7C732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heck it once by clicking on the check box.</w:t>
      </w:r>
    </w:p>
    <w:p w14:paraId="48D19BE2" w14:textId="77777777" w:rsidR="00A87832" w:rsidRDefault="00A87832" w:rsidP="00A878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0D1BC4BA" wp14:editId="7D56BD61">
            <wp:extent cx="3716214" cy="1389185"/>
            <wp:effectExtent l="0" t="0" r="0" b="1905"/>
            <wp:docPr id="75" name="Picture 75" descr="C:\Users\hp\Desktop\WhatsApp Image 2022-04-10 at 9.17.31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p\Desktop\WhatsApp Image 2022-04-10 at 9.17.31 AM.jpe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6287" cy="1389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61B53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you can do the simulation to get the graph. The graph changes according to the variables changed.</w:t>
      </w:r>
    </w:p>
    <w:p w14:paraId="7E62FA0B" w14:textId="77777777" w:rsidR="00A87832" w:rsidRPr="007D5A6A" w:rsidRDefault="00A87832" w:rsidP="00A87832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7D5A6A">
        <w:rPr>
          <w:rFonts w:asciiTheme="majorBidi" w:hAnsiTheme="majorBidi" w:cstheme="majorBidi"/>
          <w:sz w:val="24"/>
          <w:szCs w:val="24"/>
        </w:rPr>
        <w:t>This particular graph contains the battery Stat-of-charge (SOC)</w:t>
      </w:r>
    </w:p>
    <w:p w14:paraId="361F6F5C" w14:textId="77777777" w:rsidR="00A87832" w:rsidRDefault="00A87832" w:rsidP="00A878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03AC2818" wp14:editId="7E8AE0A1">
            <wp:extent cx="5727273" cy="2297723"/>
            <wp:effectExtent l="0" t="0" r="6985" b="7620"/>
            <wp:docPr id="76" name="Picture 76" descr="C:\Users\hp\Desktop\plot a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p\Desktop\plot a.jpe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99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FDD88" w14:textId="77777777" w:rsidR="00A87832" w:rsidRDefault="00A87832" w:rsidP="00A87832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5F3876">
        <w:rPr>
          <w:rFonts w:asciiTheme="majorBidi" w:hAnsiTheme="majorBidi" w:cstheme="majorBidi"/>
          <w:sz w:val="24"/>
          <w:szCs w:val="24"/>
        </w:rPr>
        <w:lastRenderedPageBreak/>
        <w:t xml:space="preserve">This particular graph </w:t>
      </w:r>
      <w:r>
        <w:rPr>
          <w:rFonts w:asciiTheme="majorBidi" w:hAnsiTheme="majorBidi" w:cstheme="majorBidi"/>
          <w:sz w:val="24"/>
          <w:szCs w:val="24"/>
        </w:rPr>
        <w:t>compares actual (blue</w:t>
      </w:r>
      <w:r w:rsidRPr="005F3876">
        <w:rPr>
          <w:rFonts w:asciiTheme="majorBidi" w:hAnsiTheme="majorBidi" w:cstheme="majorBidi"/>
          <w:sz w:val="24"/>
          <w:szCs w:val="24"/>
        </w:rPr>
        <w:t>) and desired speed, and shows that they are very near to each other.</w:t>
      </w:r>
    </w:p>
    <w:p w14:paraId="68E2A4B0" w14:textId="77777777" w:rsidR="00A87832" w:rsidRPr="005F3876" w:rsidRDefault="00A87832" w:rsidP="00A87832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IN"/>
        </w:rPr>
        <w:drawing>
          <wp:inline distT="0" distB="0" distL="0" distR="0" wp14:anchorId="30D87E5E" wp14:editId="7C74BBFA">
            <wp:extent cx="5731396" cy="2116015"/>
            <wp:effectExtent l="0" t="0" r="3175" b="0"/>
            <wp:docPr id="77" name="Picture 77" descr="C:\Users\hp\Desktop\plot 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p\Desktop\plot b.jpe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16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4DE8F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articular graph </w:t>
      </w:r>
      <w:r w:rsidRPr="005F3876">
        <w:rPr>
          <w:rFonts w:asciiTheme="majorBidi" w:hAnsiTheme="majorBidi" w:cstheme="majorBidi"/>
          <w:sz w:val="24"/>
          <w:szCs w:val="24"/>
        </w:rPr>
        <w:t>contains the battery voltage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566AFFFF" w14:textId="77777777" w:rsidR="00A87832" w:rsidRDefault="00A87832" w:rsidP="00A87832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IN"/>
        </w:rPr>
        <w:drawing>
          <wp:inline distT="0" distB="0" distL="0" distR="0" wp14:anchorId="255C723D" wp14:editId="669750EB">
            <wp:extent cx="5275385" cy="2098431"/>
            <wp:effectExtent l="0" t="0" r="1905" b="0"/>
            <wp:docPr id="78" name="Picture 78" descr="C:\Users\hp\Desktop\plot c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p\Desktop\plot c.jpe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546" cy="2100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BB0A0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  <w:r w:rsidRPr="005F3876">
        <w:rPr>
          <w:rFonts w:asciiTheme="majorBidi" w:hAnsiTheme="majorBidi" w:cstheme="majorBidi"/>
          <w:sz w:val="24"/>
          <w:szCs w:val="24"/>
        </w:rPr>
        <w:t>This particular graph shows energies. In this case energies are obtained using direct equation writing, to avoid the diagram to become too crowded.</w:t>
      </w:r>
    </w:p>
    <w:p w14:paraId="29E3E5E9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IN"/>
        </w:rPr>
        <w:drawing>
          <wp:inline distT="0" distB="0" distL="0" distR="0" wp14:anchorId="56084181" wp14:editId="15C5CE8D">
            <wp:extent cx="5731510" cy="2634405"/>
            <wp:effectExtent l="0" t="0" r="2540" b="0"/>
            <wp:docPr id="79" name="Picture 79" descr="C:\Users\hp\Desktop\plot 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p\Desktop\plot d.jpe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3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7D1D2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</w:p>
    <w:p w14:paraId="0C392548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  <w:r w:rsidRPr="005F3876">
        <w:rPr>
          <w:rFonts w:asciiTheme="majorBidi" w:hAnsiTheme="majorBidi" w:cstheme="majorBidi"/>
          <w:sz w:val="24"/>
          <w:szCs w:val="24"/>
        </w:rPr>
        <w:lastRenderedPageBreak/>
        <w:t>This particular graph show torque request (blue), torque delivered by the electric drive (red) torque corresponding to the mechanical braking force (blue).</w:t>
      </w:r>
    </w:p>
    <w:p w14:paraId="0757F348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IN"/>
        </w:rPr>
        <w:drawing>
          <wp:inline distT="0" distB="0" distL="0" distR="0" wp14:anchorId="6091C525" wp14:editId="5345190C">
            <wp:extent cx="5539154" cy="2637587"/>
            <wp:effectExtent l="0" t="0" r="4445" b="0"/>
            <wp:docPr id="80" name="Picture 80" descr="C:\Users\hp\Desktop\plot 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hp\Desktop\plot e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115" cy="2637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CC681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</w:p>
    <w:p w14:paraId="6EF8294A" w14:textId="77777777" w:rsidR="00A87832" w:rsidRDefault="00A87832" w:rsidP="00A87832">
      <w:pPr>
        <w:rPr>
          <w:sz w:val="23"/>
          <w:szCs w:val="23"/>
        </w:rPr>
      </w:pPr>
      <w:r>
        <w:rPr>
          <w:sz w:val="23"/>
          <w:szCs w:val="23"/>
        </w:rPr>
        <w:t>This braking energy is compared with pP1 energy.</w:t>
      </w:r>
    </w:p>
    <w:p w14:paraId="4154E156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IN"/>
        </w:rPr>
        <w:drawing>
          <wp:inline distT="0" distB="0" distL="0" distR="0" wp14:anchorId="1CDEBDD3" wp14:editId="282500AD">
            <wp:extent cx="5867400" cy="2842846"/>
            <wp:effectExtent l="0" t="0" r="0" b="0"/>
            <wp:docPr id="81" name="Picture 81" descr="C:\Users\hp\Desktop\WhatsApp Image 2022-04-10 at 9.27.03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hp\Desktop\WhatsApp Image 2022-04-10 at 9.27.03 AM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300" cy="284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577FB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</w:p>
    <w:p w14:paraId="19E8CCED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</w:p>
    <w:p w14:paraId="130A5394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</w:p>
    <w:p w14:paraId="0E350014" w14:textId="77777777" w:rsidR="00A87832" w:rsidRDefault="00A87832" w:rsidP="00A87832">
      <w:pPr>
        <w:rPr>
          <w:rFonts w:asciiTheme="majorBidi" w:hAnsiTheme="majorBidi" w:cstheme="majorBidi"/>
          <w:sz w:val="24"/>
          <w:szCs w:val="24"/>
        </w:rPr>
      </w:pPr>
    </w:p>
    <w:p w14:paraId="2250B24B" w14:textId="7DCAA050" w:rsidR="00A87832" w:rsidRDefault="00593EAD" w:rsidP="00A8783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</w:t>
      </w:r>
    </w:p>
    <w:p w14:paraId="0CD4B57A" w14:textId="77777777" w:rsidR="00A87832" w:rsidRPr="005F3876" w:rsidRDefault="00A87832" w:rsidP="00A8783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ignature of Faculty                                                                   Signature of Student</w:t>
      </w:r>
    </w:p>
    <w:p w14:paraId="31704551" w14:textId="77777777" w:rsidR="00A87832" w:rsidRPr="004D3A78" w:rsidRDefault="00A87832" w:rsidP="004D3A7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87832" w:rsidRPr="004D3A78" w:rsidSect="00CC04B5">
      <w:pgSz w:w="11906" w:h="16838"/>
      <w:pgMar w:top="1440" w:right="1440" w:bottom="1440" w:left="1440" w:header="708" w:footer="708" w:gutter="0"/>
      <w:pgBorders w:offsetFrom="page">
        <w:top w:val="shadowedSquares" w:sz="12" w:space="24" w:color="auto"/>
        <w:left w:val="shadowedSquares" w:sz="12" w:space="24" w:color="auto"/>
        <w:bottom w:val="shadowedSquares" w:sz="12" w:space="24" w:color="auto"/>
        <w:right w:val="shadowedSquares" w:sz="1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TMztTQ2MTewMDVS0lEKTi0uzszPAykwrAUA4Z6ddywAAAA="/>
  </w:docVars>
  <w:rsids>
    <w:rsidRoot w:val="006E287B"/>
    <w:rsid w:val="000A70CE"/>
    <w:rsid w:val="00124EC8"/>
    <w:rsid w:val="001A7415"/>
    <w:rsid w:val="001F6182"/>
    <w:rsid w:val="002D1FD1"/>
    <w:rsid w:val="002D5194"/>
    <w:rsid w:val="00315D93"/>
    <w:rsid w:val="003F7D8F"/>
    <w:rsid w:val="004D3A78"/>
    <w:rsid w:val="004E4A16"/>
    <w:rsid w:val="00572971"/>
    <w:rsid w:val="00593EAD"/>
    <w:rsid w:val="005E0D30"/>
    <w:rsid w:val="006E287B"/>
    <w:rsid w:val="00804F5B"/>
    <w:rsid w:val="008F17E3"/>
    <w:rsid w:val="00A24B53"/>
    <w:rsid w:val="00A87832"/>
    <w:rsid w:val="00B97E63"/>
    <w:rsid w:val="00C149A4"/>
    <w:rsid w:val="00C82A8D"/>
    <w:rsid w:val="00CC04B5"/>
    <w:rsid w:val="00D26883"/>
    <w:rsid w:val="00DF7C1F"/>
    <w:rsid w:val="00E73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C770C"/>
  <w15:chartTrackingRefBased/>
  <w15:docId w15:val="{F643724D-0EF6-4F9A-AEFD-B479D213B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8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jpe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526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itha Marni</dc:creator>
  <cp:keywords/>
  <dc:description/>
  <cp:lastModifiedBy>Kiran Kumar Malik</cp:lastModifiedBy>
  <cp:revision>4</cp:revision>
  <dcterms:created xsi:type="dcterms:W3CDTF">2022-04-12T14:14:00Z</dcterms:created>
  <dcterms:modified xsi:type="dcterms:W3CDTF">2022-04-12T14:18:00Z</dcterms:modified>
</cp:coreProperties>
</file>